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6A52" w:rsidRDefault="006C75E0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772362" cy="1005840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keCharge-Diet-0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362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67C6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8319917</wp:posOffset>
                </wp:positionV>
                <wp:extent cx="5554980" cy="1404620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49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75E0" w:rsidRDefault="006C75E0" w:rsidP="006C75E0">
                            <w:pPr>
                              <w:spacing w:after="0"/>
                              <w:jc w:val="center"/>
                              <w:rPr>
                                <w:color w:val="A6A6A6" w:themeColor="background1" w:themeShade="A6"/>
                                <w:sz w:val="16"/>
                              </w:rPr>
                            </w:pPr>
                            <w:r w:rsidRPr="006C75E0">
                              <w:rPr>
                                <w:color w:val="A6A6A6" w:themeColor="background1" w:themeShade="A6"/>
                                <w:sz w:val="16"/>
                              </w:rPr>
                              <w:t xml:space="preserve">This infographic is intended for informational purposes only and is not intended to be exhaustive, nor should any discussion or opinions be construed as professional advice. Readers should contact a health professional for appropriate advice. </w:t>
                            </w:r>
                          </w:p>
                          <w:p w:rsidR="006C75E0" w:rsidRPr="006C75E0" w:rsidRDefault="006C75E0" w:rsidP="006C75E0">
                            <w:pPr>
                              <w:spacing w:after="0"/>
                              <w:jc w:val="center"/>
                              <w:rPr>
                                <w:color w:val="A6A6A6" w:themeColor="background1" w:themeShade="A6"/>
                                <w:sz w:val="16"/>
                              </w:rPr>
                            </w:pPr>
                            <w:r w:rsidRPr="006C75E0">
                              <w:rPr>
                                <w:color w:val="A6A6A6" w:themeColor="background1" w:themeShade="A6"/>
                                <w:sz w:val="16"/>
                              </w:rPr>
                              <w:t>© 2021 Zywave, Inc. All rights reserved.</w:t>
                            </w:r>
                          </w:p>
                          <w:p w:rsidR="008667C6" w:rsidRPr="00BD018D" w:rsidRDefault="008667C6" w:rsidP="00BD018D">
                            <w:pPr>
                              <w:jc w:val="center"/>
                              <w:rPr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55.1pt;width:437.4pt;height:110.6pt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" filled="f" stroked="f">
                <v:textbox style="mso-fit-shape-to-text:t">
                  <w:txbxContent>
                    <w:p w:rsidR="006C75E0" w:rsidRDefault="006C75E0" w:rsidP="006C75E0">
                      <w:pPr>
                        <w:spacing w:after="0"/>
                        <w:jc w:val="center"/>
                        <w:rPr>
                          <w:color w:val="A6A6A6" w:themeColor="background1" w:themeShade="A6"/>
                          <w:sz w:val="16"/>
                        </w:rPr>
                      </w:pPr>
                      <w:r w:rsidRPr="006C75E0">
                        <w:rPr>
                          <w:color w:val="A6A6A6" w:themeColor="background1" w:themeShade="A6"/>
                          <w:sz w:val="16"/>
                        </w:rPr>
                        <w:t xml:space="preserve">This infographic is intended for informational purposes only and is not intended to be exhaustive, nor should any discussion or opinions be construed as professional advice. Readers should contact a health professional for appropriate advice. </w:t>
                      </w:r>
                    </w:p>
                    <w:p w:rsidR="006C75E0" w:rsidRPr="006C75E0" w:rsidRDefault="006C75E0" w:rsidP="006C75E0">
                      <w:pPr>
                        <w:spacing w:after="0"/>
                        <w:jc w:val="center"/>
                        <w:rPr>
                          <w:color w:val="A6A6A6" w:themeColor="background1" w:themeShade="A6"/>
                          <w:sz w:val="16"/>
                        </w:rPr>
                      </w:pPr>
                      <w:r w:rsidRPr="006C75E0">
                        <w:rPr>
                          <w:color w:val="A6A6A6" w:themeColor="background1" w:themeShade="A6"/>
                          <w:sz w:val="16"/>
                        </w:rPr>
                        <w:t xml:space="preserve">© 2021 </w:t>
                      </w:r>
                      <w:proofErr w:type="spellStart"/>
                      <w:r w:rsidRPr="006C75E0">
                        <w:rPr>
                          <w:color w:val="A6A6A6" w:themeColor="background1" w:themeShade="A6"/>
                          <w:sz w:val="16"/>
                        </w:rPr>
                        <w:t>Zywave</w:t>
                      </w:r>
                      <w:proofErr w:type="spellEnd"/>
                      <w:r w:rsidRPr="006C75E0">
                        <w:rPr>
                          <w:color w:val="A6A6A6" w:themeColor="background1" w:themeShade="A6"/>
                          <w:sz w:val="16"/>
                        </w:rPr>
                        <w:t>, Inc. All rights reserved.</w:t>
                      </w:r>
                    </w:p>
                    <w:p w:rsidR="008667C6" w:rsidRPr="00BD018D" w:rsidRDefault="008667C6" w:rsidP="00BD018D">
                      <w:pPr>
                        <w:jc w:val="center"/>
                        <w:rPr>
                          <w:color w:val="A6A6A6" w:themeColor="background1" w:themeShade="A6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46A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szCxsDQztDAwNTRS0lEKTi0uzszPAykwrAUAm9EDXCwAAAA="/>
  </w:docVars>
  <w:rsids>
    <w:rsidRoot w:val="00135E80"/>
    <w:rsid w:val="00031859"/>
    <w:rsid w:val="00034775"/>
    <w:rsid w:val="00135E80"/>
    <w:rsid w:val="0047230F"/>
    <w:rsid w:val="006C75E0"/>
    <w:rsid w:val="008667C6"/>
    <w:rsid w:val="009252DD"/>
    <w:rsid w:val="00946A52"/>
    <w:rsid w:val="009710CC"/>
    <w:rsid w:val="00972CCE"/>
    <w:rsid w:val="00BD018D"/>
    <w:rsid w:val="00C60BF2"/>
    <w:rsid w:val="00C948C9"/>
    <w:rsid w:val="00E50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22C887-8D90-4810-8854-64B68A2DB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75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Jackson</dc:creator>
  <cp:keywords/>
  <dc:description/>
  <cp:lastModifiedBy>English, Jillian</cp:lastModifiedBy>
  <cp:revision>2</cp:revision>
  <dcterms:created xsi:type="dcterms:W3CDTF">2021-01-26T21:02:00Z</dcterms:created>
  <dcterms:modified xsi:type="dcterms:W3CDTF">2021-01-26T21:02:00Z</dcterms:modified>
</cp:coreProperties>
</file>